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cific position, e.g., "Mathematician"] opportunity at your esteemed institution in Senegal Dakar. As a dedicated mathematician with a passion for solving complex problems and advancing mathematical knowledge, I am eager to contribute my expertise to an environment that values innovation, collaboration, and academic excellence. Senegal Dakar, with its dynamic cultural landscape and growing emphasis on science and technology, presents an inspiring setting for someone like me to thrive. This letter outlines my qualifications, experiences, and the unique perspective I bring as a mathematician who is deeply committed to fostering progress in diverse communities.</w:t>
      </w:r>
    </w:p>
    <w:p>
      <w:pPr>
        <w:pStyle w:val="BodyText"/>
      </w:pPr>
      <w:r>
        <w:t xml:space="preserve">Throughout my academic and professional journey, I have cultivated a robust foundation in mathematics, spanning areas such as applied mathematics, mathematical modeling, and statistical analysis. My work has often intersected with real-world challenges, from optimizing resource allocation to developing algorithms that enhance decision-making processes. These experiences have not only honed my technical skills but also instilled in me a profound appreciation for the transformative power of mathematics. I believe that the field of mathematics is not confined to abstract theories; it is a tool for addressing global and local issues, and I am particularly drawn to opportunities where this potential can be realized in Senegal Dakar.</w:t>
      </w:r>
    </w:p>
    <w:p>
      <w:pPr>
        <w:pStyle w:val="BodyText"/>
      </w:pPr>
      <w:r>
        <w:t xml:space="preserve">Senegal Dakar, as a hub of intellectual exchange in West Africa, offers a unique platform for mathematicians to engage with emerging technologies, educational initiatives, and interdisciplinary research. The city’s vibrant academic community and its commitment to fostering innovation align perfectly with my career goals. I am especially inspired by the growing focus on STEM education in Senegal Dakar, which I believe is critical for driving sustainable development. My background in mathematical education and research positions me to contribute meaningfully to such efforts, whether through teaching, mentorship, or collaborative projects that address regional challenges.</w:t>
      </w:r>
    </w:p>
    <w:p>
      <w:pPr>
        <w:pStyle w:val="BodyText"/>
      </w:pPr>
      <w:r>
        <w:t xml:space="preserve">As a mathematician, I have always emphasized the importance of communication and accessibility in sharing complex concepts. This philosophy is rooted in my belief that mathematics should be a bridge connecting diverse disciplines and communities. In Senegal Dakar, where cultural richness meets modern aspirations, I see an opportunity to collaborate with local institutions to develop curricula that integrate traditional knowledge systems with cutting-edge mathematical methodologies. My experience working with multicultural teams has taught me the value of adaptability and respect for different perspectives—qualities I am confident will enable me to thrive in the collaborative environment of Senegal Dakar.</w:t>
      </w:r>
    </w:p>
    <w:p>
      <w:pPr>
        <w:pStyle w:val="BodyText"/>
      </w:pPr>
      <w:r>
        <w:t xml:space="preserve">One of my most significant accomplishments as a mathematician was leading a research project on [specific topic, e.g., "mathematical modeling for urban planning"]. This work involved analyzing data from multiple sources to create predictive models that informed sustainable development strategies. The project required not only technical expertise but also the ability to translate mathematical findings into actionable insights for policymakers and community leaders. This experience reinforced my conviction that mathematics is a powerful tool for societal advancement, and I am eager to apply this same approach in Senegal Dakar, where such contributions could have a lasting impact.</w:t>
      </w:r>
    </w:p>
    <w:p>
      <w:pPr>
        <w:pStyle w:val="BodyText"/>
      </w:pPr>
      <w:r>
        <w:t xml:space="preserve">In addition to my research, I have actively participated in initiatives aimed at promoting mathematical literacy among underrepresented groups. Whether through workshops, mentorship programs, or public lectures, I have sought to demystify mathematics and inspire the next generation of problem-solvers. Senegal Dakar’s commitment to inclusive education resonates deeply with these efforts. I am particularly interested in partnering with local educators to develop outreach programs that encourage young people—especially girls—to pursue careers in STEM fields. By fostering a culture of curiosity and critical thinking, we can empower communities to tackle the challenges of the future.</w:t>
      </w:r>
    </w:p>
    <w:p>
      <w:pPr>
        <w:pStyle w:val="BodyText"/>
      </w:pPr>
      <w:r>
        <w:t xml:space="preserve">My journey as a mathematician has been shaped by a relentless pursuit of knowledge and a desire to make meaningful contributions. I have worked with institutions such as [Name of University/Institution], where I collaborated on projects that blended theoretical rigor with practical applications. These experiences have equipped me with the skills to navigate complex problems, think creatively, and communicate effectively across disciplines. In Senegal Dakar, I am confident that my background will enable me to contribute to a thriving academic ecosystem while also learning from the unique perspectives of my colleagues and students.</w:t>
      </w:r>
    </w:p>
    <w:p>
      <w:pPr>
        <w:pStyle w:val="BodyText"/>
      </w:pPr>
      <w:r>
        <w:t xml:space="preserve">What draws me most to this opportunity in Senegal Dakar is the potential for collaboration and growth. The city’s strategic location at the crossroads of Africa, Europe, and the Americas offers a rich tapestry of ideas and opportunities. I am particularly interested in exploring partnerships with local industries, governmental agencies, and international organizations to leverage mathematics for economic development, environmental sustainability, and social equity. I believe that the intersection of mathematical innovation and cultural context can yield solutions that are both impactful and equitable.</w:t>
      </w:r>
    </w:p>
    <w:p>
      <w:pPr>
        <w:pStyle w:val="BodyText"/>
      </w:pPr>
      <w:r>
        <w:t xml:space="preserve">As a mathematician, I am also deeply committed to ethical research practices and the responsible use of data. In an era where technological advancements raise complex ethical questions, I strive to ensure that my work aligns with principles of transparency, fairness, and inclusivity. Senegal Dakar’s emphasis on integrity and community-driven progress mirrors these values, and I am eager to contribute to a culture of accountability in mathematical research.</w:t>
      </w:r>
    </w:p>
    <w:p>
      <w:pPr>
        <w:pStyle w:val="BodyText"/>
      </w:pPr>
      <w:r>
        <w:t xml:space="preserve">Finally, I would like to express my sincere gratitude for considering my application. The opportunity to join your team in Senegal Dakar represents a significant milestone in my career, and I am excited about the possibility of contributing to the institution’s mission. I am confident that my skills, passion for mathematics, and dedication to collaborative problem-solving will make me a valuable asset to your organization. Thank you for your time and consideration.</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Senegal Dakar</dc:title>
  <dc:creator/>
  <cp:keywords/>
  <dcterms:created xsi:type="dcterms:W3CDTF">2026-07-22T04:11:49Z</dcterms:created>
  <dcterms:modified xsi:type="dcterms:W3CDTF">2026-07-22T04:11:49Z</dcterms:modified>
</cp:coreProperties>
</file>

<file path=docProps/custom.xml><?xml version="1.0" encoding="utf-8"?>
<Properties xmlns="http://schemas.openxmlformats.org/officeDocument/2006/custom-properties" xmlns:vt="http://schemas.openxmlformats.org/officeDocument/2006/docPropsVTypes"/>
</file>